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4B26" w:rsidRDefault="00E25667" w:rsidP="000A4EC5">
      <w:pPr>
        <w:pStyle w:val="Heading2"/>
        <w:spacing w:before="240" w:after="240"/>
      </w:pPr>
      <w:bookmarkStart w:id="0" w:name="practice-questions-for-probability-distr"/>
      <w:bookmarkEnd w:id="0"/>
      <w:r>
        <w:t>Practice Questions for Probability Distributions</w:t>
      </w:r>
    </w:p>
    <w:p w:rsidR="00024B26" w:rsidRDefault="00E25667" w:rsidP="00ED2CE8">
      <w:pPr>
        <w:pStyle w:val="Compact"/>
        <w:numPr>
          <w:ilvl w:val="0"/>
          <w:numId w:val="3"/>
        </w:numPr>
        <w:jc w:val="both"/>
      </w:pPr>
      <w:r>
        <w:t>Investment Advisors agree that near retirees, defined as people aged 55 to 65, should have balanced portfolios. Most advisors suggest that the near -retirees have no more 50% of their investments in stocks. However, during the huge decline in the stock market in 2008, 22% of near -retirees had 90% or more of their investments in stocks. Suppose you have a random sample of 10 people who have labeled as near -retirees in 2008. What is the probability that during 2008.</w:t>
      </w:r>
    </w:p>
    <w:p w:rsidR="00024B26" w:rsidRDefault="00E25667" w:rsidP="00ED2CE8">
      <w:pPr>
        <w:pStyle w:val="Compact"/>
        <w:numPr>
          <w:ilvl w:val="0"/>
          <w:numId w:val="4"/>
        </w:numPr>
        <w:jc w:val="both"/>
      </w:pPr>
      <w:r>
        <w:t>Zero had 90% or more of their investments in stocks?</w:t>
      </w:r>
    </w:p>
    <w:p w:rsidR="00024B26" w:rsidRDefault="00E25667" w:rsidP="00ED2CE8">
      <w:pPr>
        <w:pStyle w:val="Compact"/>
        <w:numPr>
          <w:ilvl w:val="0"/>
          <w:numId w:val="4"/>
        </w:numPr>
        <w:jc w:val="both"/>
      </w:pPr>
      <w:r>
        <w:t>Exactly one had 90% or more of his investments in stocks?</w:t>
      </w:r>
    </w:p>
    <w:p w:rsidR="00024B26" w:rsidRDefault="00E25667" w:rsidP="00ED2CE8">
      <w:pPr>
        <w:pStyle w:val="Compact"/>
        <w:numPr>
          <w:ilvl w:val="0"/>
          <w:numId w:val="4"/>
        </w:numPr>
        <w:jc w:val="both"/>
      </w:pPr>
      <w:r>
        <w:t>Two or fewer had 90% or more of their investment in stocks?</w:t>
      </w:r>
    </w:p>
    <w:p w:rsidR="00024B26" w:rsidRDefault="00E25667" w:rsidP="00ED2CE8">
      <w:pPr>
        <w:pStyle w:val="Compact"/>
        <w:numPr>
          <w:ilvl w:val="0"/>
          <w:numId w:val="4"/>
        </w:numPr>
        <w:jc w:val="both"/>
      </w:pPr>
      <w:r>
        <w:t>Three or more had 90% or more of their investments in stocks</w:t>
      </w:r>
    </w:p>
    <w:p w:rsidR="00024B26" w:rsidRDefault="00E25667">
      <w:pPr>
        <w:pStyle w:val="Heading3"/>
      </w:pPr>
      <w:bookmarkStart w:id="1" w:name="solution"/>
      <w:bookmarkEnd w:id="1"/>
      <w:r>
        <w:t>Solution</w:t>
      </w:r>
    </w:p>
    <w:p w:rsidR="00024B26" w:rsidRDefault="00E25667">
      <w:pPr>
        <w:pStyle w:val="FirstParagraph"/>
      </w:pPr>
      <w:r>
        <w:t>Here, n = 10, p = 0.22</w:t>
      </w:r>
    </w:p>
    <w:p w:rsidR="00024B26" w:rsidRDefault="00E25667">
      <w:pPr>
        <w:pStyle w:val="Compact"/>
        <w:numPr>
          <w:ilvl w:val="0"/>
          <w:numId w:val="5"/>
        </w:numPr>
      </w:pPr>
      <w:r>
        <w:t>Probability that during 2008, Zero had 90% or more of their investments in stocks is given by P(X = 0)</w:t>
      </w:r>
    </w:p>
    <w:p w:rsidR="00024B26" w:rsidRDefault="00E25667">
      <w:pPr>
        <w:pStyle w:val="FirstParagraph"/>
      </w:pPr>
      <w:r>
        <w:t>It is given by pbinorm(0, 10, 0.22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2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a)  Probability that during 2008, Zero had 90% or more of their investments in stocks is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)  Probability that during 2008, Zero had 90% or more of their investments in stocks is  0.0834</w:t>
      </w:r>
    </w:p>
    <w:p w:rsidR="000A4EC5" w:rsidRDefault="000A4EC5" w:rsidP="000A4EC5">
      <w:pPr>
        <w:pStyle w:val="SourceCode"/>
        <w:spacing w:after="0"/>
      </w:pPr>
    </w:p>
    <w:p w:rsidR="00024B26" w:rsidRDefault="00E25667">
      <w:pPr>
        <w:pStyle w:val="Compact"/>
        <w:numPr>
          <w:ilvl w:val="0"/>
          <w:numId w:val="6"/>
        </w:numPr>
      </w:pPr>
      <w:r>
        <w:t>Probability that during 2008, exactly one had 90% or more of his investments in stocks is given by P(X = 1)</w:t>
      </w:r>
    </w:p>
    <w:p w:rsidR="00024B26" w:rsidRDefault="00E25667">
      <w:pPr>
        <w:pStyle w:val="FirstParagraph"/>
      </w:pPr>
      <w:r>
        <w:t>It is given by pbinom(1, 10, 0.22) - pbinom(0, 10, 0.22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2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2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b) Probability that during 2008, exactly one had 90% or more of his investments in stocks is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) Probability that during 2008, exactly one had 90% or more of his investments in stocks is  0.2351</w:t>
      </w:r>
    </w:p>
    <w:p w:rsidR="000A4EC5" w:rsidRDefault="000A4EC5" w:rsidP="000A4EC5">
      <w:pPr>
        <w:pStyle w:val="SourceCode"/>
        <w:spacing w:after="0"/>
      </w:pPr>
    </w:p>
    <w:p w:rsidR="00024B26" w:rsidRDefault="00E25667">
      <w:pPr>
        <w:pStyle w:val="Compact"/>
        <w:numPr>
          <w:ilvl w:val="0"/>
          <w:numId w:val="7"/>
        </w:numPr>
      </w:pPr>
      <w:r>
        <w:lastRenderedPageBreak/>
        <w:t xml:space="preserve">Probability that during 2008, two or fewer had 90% or more of their investment in stocks is given by P(X </w:t>
      </w:r>
      <m:oMath>
        <m:r>
          <w:rPr>
            <w:rFonts w:ascii="Cambria Math" w:hAnsi="Cambria Math"/>
          </w:rPr>
          <m:t>≤</m:t>
        </m:r>
      </m:oMath>
      <w:r>
        <w:t xml:space="preserve"> 2)</w:t>
      </w:r>
    </w:p>
    <w:p w:rsidR="00024B26" w:rsidRDefault="00E25667">
      <w:pPr>
        <w:pStyle w:val="FirstParagraph"/>
      </w:pPr>
      <w:r>
        <w:t>It is given by pbinom(2, 10, 0.22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2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)   Probability that during 2008, two or fewer had 90% or more of their investment in stocks is 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)   Probability that during 2008, two or fewer had 90% or more of their investment in stocks is   0.6169</w:t>
      </w:r>
    </w:p>
    <w:p w:rsidR="000A4EC5" w:rsidRDefault="000A4EC5" w:rsidP="000A4EC5">
      <w:pPr>
        <w:pStyle w:val="SourceCode"/>
        <w:spacing w:after="0"/>
      </w:pPr>
    </w:p>
    <w:p w:rsidR="00024B26" w:rsidRDefault="00E25667">
      <w:pPr>
        <w:pStyle w:val="Compact"/>
        <w:numPr>
          <w:ilvl w:val="0"/>
          <w:numId w:val="8"/>
        </w:numPr>
      </w:pPr>
      <w:r>
        <w:t xml:space="preserve">Probability that during 2008, three or more had 90% or more of their investments in stocks is given by P(X </w:t>
      </w:r>
      <m:oMath>
        <m:r>
          <w:rPr>
            <w:rFonts w:ascii="Cambria Math" w:hAnsi="Cambria Math"/>
          </w:rPr>
          <m:t>≥</m:t>
        </m:r>
      </m:oMath>
      <w:r>
        <w:t xml:space="preserve"> 3)</w:t>
      </w:r>
    </w:p>
    <w:p w:rsidR="00024B26" w:rsidRDefault="00E25667">
      <w:pPr>
        <w:pStyle w:val="FirstParagraph"/>
      </w:pPr>
      <w:r>
        <w:t>It is given by 1 - pbinom(2, 10, 0.22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 w:rsidR="00884597">
        <w:rPr>
          <w:rStyle w:val="StringTok"/>
        </w:rPr>
        <w:t>1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2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d)   Probability that during 2008, three or more had 90% or more of their investments in stocks is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pBdr>
          <w:bottom w:val="single" w:sz="6" w:space="1" w:color="auto"/>
        </w:pBdr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)   Probability that during 2008, three or more had 90% or more of their investments in stocks is  </w:t>
      </w:r>
      <w:r w:rsidR="00884597">
        <w:rPr>
          <w:rStyle w:val="VerbatimChar"/>
        </w:rPr>
        <w:t>1</w:t>
      </w:r>
      <w:r>
        <w:rPr>
          <w:rStyle w:val="VerbatimChar"/>
        </w:rPr>
        <w:t>-0.6169</w:t>
      </w:r>
      <w:r w:rsidR="00884597">
        <w:rPr>
          <w:rStyle w:val="VerbatimChar"/>
        </w:rPr>
        <w:t>=0.3831</w:t>
      </w:r>
      <w:bookmarkStart w:id="2" w:name="_GoBack"/>
      <w:bookmarkEnd w:id="2"/>
    </w:p>
    <w:p w:rsidR="000A4EC5" w:rsidRDefault="000A4EC5" w:rsidP="000A4EC5">
      <w:pPr>
        <w:pStyle w:val="SourceCode"/>
        <w:pBdr>
          <w:bottom w:val="single" w:sz="6" w:space="1" w:color="auto"/>
        </w:pBdr>
        <w:spacing w:after="0"/>
        <w:rPr>
          <w:rStyle w:val="VerbatimChar"/>
        </w:rPr>
      </w:pPr>
    </w:p>
    <w:p w:rsidR="000A4EC5" w:rsidRDefault="000A4EC5" w:rsidP="000A4EC5">
      <w:pPr>
        <w:pStyle w:val="SourceCode"/>
        <w:spacing w:after="0"/>
      </w:pPr>
    </w:p>
    <w:p w:rsidR="00024B26" w:rsidRDefault="00E25667">
      <w:pPr>
        <w:pStyle w:val="Compact"/>
        <w:numPr>
          <w:ilvl w:val="0"/>
          <w:numId w:val="9"/>
        </w:numPr>
      </w:pPr>
      <w:r>
        <w:t>Assume that number of network errors experienced in a day on a local area network (LAN) is distributed as a Poisson random variable. The mean number of network errors experienced in a day is 2.4. What is the probability that in any given day</w:t>
      </w:r>
    </w:p>
    <w:p w:rsidR="00024B26" w:rsidRDefault="00E25667">
      <w:pPr>
        <w:pStyle w:val="Compact"/>
        <w:numPr>
          <w:ilvl w:val="0"/>
          <w:numId w:val="10"/>
        </w:numPr>
      </w:pPr>
      <w:r>
        <w:t>Zero network errors will occur?</w:t>
      </w:r>
    </w:p>
    <w:p w:rsidR="00024B26" w:rsidRDefault="00E25667">
      <w:pPr>
        <w:pStyle w:val="Compact"/>
        <w:numPr>
          <w:ilvl w:val="0"/>
          <w:numId w:val="10"/>
        </w:numPr>
      </w:pPr>
      <w:r>
        <w:t>Exactly one network error will occur?</w:t>
      </w:r>
    </w:p>
    <w:p w:rsidR="00024B26" w:rsidRDefault="00E25667">
      <w:pPr>
        <w:pStyle w:val="Compact"/>
        <w:numPr>
          <w:ilvl w:val="0"/>
          <w:numId w:val="10"/>
        </w:numPr>
      </w:pPr>
      <w:r>
        <w:t>Two or more network error will occur?</w:t>
      </w:r>
    </w:p>
    <w:p w:rsidR="00024B26" w:rsidRDefault="00E25667">
      <w:pPr>
        <w:pStyle w:val="Compact"/>
        <w:numPr>
          <w:ilvl w:val="0"/>
          <w:numId w:val="10"/>
        </w:numPr>
      </w:pPr>
      <w:r>
        <w:t>Fewer than three network errors will occur?</w:t>
      </w:r>
    </w:p>
    <w:p w:rsidR="00024B26" w:rsidRDefault="00E25667">
      <w:pPr>
        <w:pStyle w:val="Heading3"/>
      </w:pPr>
      <w:bookmarkStart w:id="3" w:name="solution-1"/>
      <w:bookmarkEnd w:id="3"/>
      <w:r>
        <w:t>Solution</w:t>
      </w:r>
    </w:p>
    <w:p w:rsidR="00024B26" w:rsidRDefault="00E25667">
      <w:pPr>
        <w:pStyle w:val="Heading4"/>
      </w:pPr>
      <w:bookmarkStart w:id="4" w:name="here-lambda-2.4"/>
      <w:bookmarkEnd w:id="4"/>
      <w:r>
        <w:t xml:space="preserve">Here </w:t>
      </w:r>
      <m:oMath>
        <m:r>
          <m:rPr>
            <m:sty m:val="bi"/>
          </m:rPr>
          <w:rPr>
            <w:rFonts w:ascii="Cambria Math" w:hAnsi="Cambria Math"/>
          </w:rPr>
          <m:t>λ</m:t>
        </m:r>
      </m:oMath>
      <w:r>
        <w:t xml:space="preserve"> = 2.4</w:t>
      </w:r>
    </w:p>
    <w:p w:rsidR="00024B26" w:rsidRDefault="00E25667">
      <w:pPr>
        <w:pStyle w:val="Compact"/>
        <w:numPr>
          <w:ilvl w:val="0"/>
          <w:numId w:val="11"/>
        </w:numPr>
      </w:pPr>
      <w:r>
        <w:t xml:space="preserve">Zero network errors will occur is given by P(X = 0 | </w:t>
      </w:r>
      <m:oMath>
        <m:r>
          <w:rPr>
            <w:rFonts w:ascii="Cambria Math" w:hAnsi="Cambria Math"/>
          </w:rPr>
          <m:t>λ</m:t>
        </m:r>
      </m:oMath>
      <w:r>
        <w:t xml:space="preserve"> = 2,4) It is given by ppois(0, lambda = 2.4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2.4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a) Probability that Zero network errors will occur is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) Probability that Zero network errors will occur is  0.0907</w:t>
      </w:r>
    </w:p>
    <w:p w:rsidR="00024B26" w:rsidRDefault="00E25667">
      <w:pPr>
        <w:pStyle w:val="Compact"/>
        <w:numPr>
          <w:ilvl w:val="0"/>
          <w:numId w:val="12"/>
        </w:numPr>
      </w:pPr>
      <w:r>
        <w:t xml:space="preserve">Exactly one network error will occur is given by P(X = 1 | </w:t>
      </w:r>
      <m:oMath>
        <m:r>
          <w:rPr>
            <w:rFonts w:ascii="Cambria Math" w:hAnsi="Cambria Math"/>
          </w:rPr>
          <m:t>λ</m:t>
        </m:r>
      </m:oMath>
      <w:r>
        <w:t xml:space="preserve"> = 2,4) It is given by ppois(1, lambda = 2.4) - ppois(0, lambda = 2.4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2.4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b) Probability that Exactly one network error will occur is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) Probability that Exactly one network error will occur is  0.2177</w:t>
      </w:r>
    </w:p>
    <w:p w:rsidR="000A4EC5" w:rsidRDefault="000A4EC5" w:rsidP="000A4EC5">
      <w:pPr>
        <w:pStyle w:val="SourceCode"/>
        <w:spacing w:after="0"/>
      </w:pPr>
    </w:p>
    <w:p w:rsidR="00024B26" w:rsidRDefault="00E25667">
      <w:pPr>
        <w:pStyle w:val="Compact"/>
        <w:numPr>
          <w:ilvl w:val="0"/>
          <w:numId w:val="13"/>
        </w:numPr>
      </w:pPr>
      <w:r>
        <w:t xml:space="preserve">Two or more network error will occur is given by P(X &gt; 1 | </w:t>
      </w:r>
      <m:oMath>
        <m:r>
          <w:rPr>
            <w:rFonts w:ascii="Cambria Math" w:hAnsi="Cambria Math"/>
          </w:rPr>
          <m:t>λ</m:t>
        </m:r>
      </m:oMath>
      <w:r>
        <w:t xml:space="preserve"> = 2,4) It is given by 1 - ppois(1, lambda = 2.4)</w:t>
      </w:r>
    </w:p>
    <w:p w:rsidR="00024B26" w:rsidRDefault="00E25667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2.4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c) Probability that Two or more network error will occur is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) Probability that Two or more network error will occur is  0.6916</w:t>
      </w:r>
    </w:p>
    <w:p w:rsidR="00024B26" w:rsidRDefault="00E25667">
      <w:pPr>
        <w:pStyle w:val="Compact"/>
        <w:numPr>
          <w:ilvl w:val="0"/>
          <w:numId w:val="14"/>
        </w:numPr>
      </w:pPr>
      <w:r>
        <w:t xml:space="preserve">Fewer than three network errors will occur is given by P(X &lt; 3 | </w:t>
      </w:r>
      <m:oMath>
        <m:r>
          <w:rPr>
            <w:rFonts w:ascii="Cambria Math" w:hAnsi="Cambria Math"/>
          </w:rPr>
          <m:t>λ</m:t>
        </m:r>
      </m:oMath>
      <w:r>
        <w:t xml:space="preserve"> = 2,4) It is given by ppois(2, lambda = 2.4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2.4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d) Probability that Fewer than three network errors will occur is 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) Probability that Fewer than three network errors will occur is 0.5697</w:t>
      </w:r>
    </w:p>
    <w:p w:rsidR="000A4EC5" w:rsidRDefault="000A4EC5" w:rsidP="000A4EC5">
      <w:pPr>
        <w:pStyle w:val="SourceCode"/>
        <w:spacing w:after="0"/>
      </w:pPr>
    </w:p>
    <w:p w:rsidR="000A4EC5" w:rsidRDefault="000A4EC5" w:rsidP="000A4EC5">
      <w:pPr>
        <w:pStyle w:val="SourceCode"/>
        <w:pBdr>
          <w:bottom w:val="single" w:sz="6" w:space="1" w:color="auto"/>
        </w:pBdr>
        <w:spacing w:after="0"/>
        <w:rPr>
          <w:rStyle w:val="VerbatimChar"/>
        </w:rPr>
      </w:pPr>
    </w:p>
    <w:p w:rsidR="000A4EC5" w:rsidRDefault="000A4EC5" w:rsidP="000A4EC5">
      <w:pPr>
        <w:pStyle w:val="SourceCode"/>
        <w:spacing w:after="0"/>
      </w:pPr>
    </w:p>
    <w:p w:rsidR="00024B26" w:rsidRDefault="00E25667">
      <w:pPr>
        <w:pStyle w:val="Compact"/>
        <w:numPr>
          <w:ilvl w:val="0"/>
          <w:numId w:val="15"/>
        </w:numPr>
      </w:pPr>
      <w:r>
        <w:t>The quality control manager of Marilyn’s cookies is inspecting a batch of chocolate -chip cookies that has been just baked. If the production process is in control the mean number of chips parts per cookie is 6.0.</w:t>
      </w:r>
    </w:p>
    <w:p w:rsidR="00024B26" w:rsidRDefault="00E25667">
      <w:pPr>
        <w:pStyle w:val="FirstParagraph"/>
      </w:pPr>
      <w:r>
        <w:t>What is the probability that in any particular cookie being inspected:</w:t>
      </w:r>
    </w:p>
    <w:p w:rsidR="00024B26" w:rsidRDefault="00E25667">
      <w:pPr>
        <w:pStyle w:val="Compact"/>
        <w:numPr>
          <w:ilvl w:val="0"/>
          <w:numId w:val="16"/>
        </w:numPr>
      </w:pPr>
      <w:r>
        <w:t>Fewer than five chips part will be found?</w:t>
      </w:r>
    </w:p>
    <w:p w:rsidR="00024B26" w:rsidRDefault="00E25667">
      <w:pPr>
        <w:pStyle w:val="Compact"/>
        <w:numPr>
          <w:ilvl w:val="0"/>
          <w:numId w:val="16"/>
        </w:numPr>
      </w:pPr>
      <w:r>
        <w:t>Exactly five chips parts will be found?</w:t>
      </w:r>
    </w:p>
    <w:p w:rsidR="00024B26" w:rsidRDefault="00E25667">
      <w:pPr>
        <w:pStyle w:val="Compact"/>
        <w:numPr>
          <w:ilvl w:val="0"/>
          <w:numId w:val="16"/>
        </w:numPr>
      </w:pPr>
      <w:r>
        <w:t>Five or more chips part will be found?</w:t>
      </w:r>
    </w:p>
    <w:p w:rsidR="00024B26" w:rsidRDefault="00E25667">
      <w:pPr>
        <w:pStyle w:val="Compact"/>
        <w:numPr>
          <w:ilvl w:val="0"/>
          <w:numId w:val="16"/>
        </w:numPr>
      </w:pPr>
      <w:r>
        <w:t>Either four or five chips part will be found?</w:t>
      </w:r>
    </w:p>
    <w:p w:rsidR="00024B26" w:rsidRDefault="00E25667">
      <w:pPr>
        <w:pStyle w:val="Heading3"/>
      </w:pPr>
      <w:bookmarkStart w:id="5" w:name="solution-2"/>
      <w:bookmarkEnd w:id="5"/>
      <w:r>
        <w:lastRenderedPageBreak/>
        <w:t>Solution</w:t>
      </w:r>
    </w:p>
    <w:p w:rsidR="00024B26" w:rsidRDefault="00E25667">
      <w:pPr>
        <w:pStyle w:val="Heading4"/>
      </w:pPr>
      <w:bookmarkStart w:id="6" w:name="here-lambda-6.0"/>
      <w:bookmarkEnd w:id="6"/>
      <w:r>
        <w:t xml:space="preserve">Here </w:t>
      </w:r>
      <m:oMath>
        <m:r>
          <m:rPr>
            <m:sty m:val="bi"/>
          </m:rPr>
          <w:rPr>
            <w:rFonts w:ascii="Cambria Math" w:hAnsi="Cambria Math"/>
          </w:rPr>
          <m:t>λ</m:t>
        </m:r>
      </m:oMath>
      <w:r>
        <w:t xml:space="preserve"> = 6.0</w:t>
      </w:r>
    </w:p>
    <w:p w:rsidR="00024B26" w:rsidRDefault="00E25667">
      <w:pPr>
        <w:pStyle w:val="Compact"/>
        <w:numPr>
          <w:ilvl w:val="0"/>
          <w:numId w:val="17"/>
        </w:numPr>
      </w:pPr>
      <w:r>
        <w:t xml:space="preserve">Probability that in any particular cookie being inspected fewer than five chips part will be found is given by P(X &lt; 5 | </w:t>
      </w:r>
      <m:oMath>
        <m:r>
          <w:rPr>
            <w:rFonts w:ascii="Cambria Math" w:hAnsi="Cambria Math"/>
          </w:rPr>
          <m:t>λ</m:t>
        </m:r>
      </m:oMath>
      <w:r>
        <w:t xml:space="preserve"> = 6.0)</w:t>
      </w:r>
    </w:p>
    <w:p w:rsidR="00024B26" w:rsidRDefault="00E25667">
      <w:pPr>
        <w:pStyle w:val="FirstParagraph"/>
      </w:pPr>
      <w:r>
        <w:t>It is given by ppois(4, lambda = 6.0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6.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a) Probability that Fewer than five chips part will be found is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) Probability that Fewer than five chips part will be found is  0.2851</w:t>
      </w:r>
    </w:p>
    <w:p w:rsidR="000A4EC5" w:rsidRDefault="000A4EC5" w:rsidP="000A4EC5">
      <w:pPr>
        <w:pStyle w:val="SourceCode"/>
        <w:spacing w:after="0"/>
      </w:pPr>
    </w:p>
    <w:p w:rsidR="00024B26" w:rsidRDefault="00E25667">
      <w:pPr>
        <w:pStyle w:val="Compact"/>
        <w:numPr>
          <w:ilvl w:val="0"/>
          <w:numId w:val="18"/>
        </w:numPr>
      </w:pPr>
      <w:r>
        <w:t xml:space="preserve">Probability that in any particular cookie being inspected exactly five chips parts will be found is given by P(X = 5 | </w:t>
      </w:r>
      <m:oMath>
        <m:r>
          <w:rPr>
            <w:rFonts w:ascii="Cambria Math" w:hAnsi="Cambria Math"/>
          </w:rPr>
          <m:t>λ</m:t>
        </m:r>
      </m:oMath>
      <w:r>
        <w:t xml:space="preserve"> = 6.0)</w:t>
      </w:r>
    </w:p>
    <w:p w:rsidR="00024B26" w:rsidRDefault="00E25667">
      <w:pPr>
        <w:pStyle w:val="FirstParagraph"/>
      </w:pPr>
      <w:r>
        <w:t>It is given by ppois(5, lambda = 6.0) - ppois(4, lambda = 6.0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6.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6.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b)  Probability that in any particular cookie being inspected exactly five chips parts will be found is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)  Probability that in any particular cookie being inspected exactly five chips parts will be found is  0.1606</w:t>
      </w:r>
    </w:p>
    <w:p w:rsidR="000A4EC5" w:rsidRDefault="000A4EC5" w:rsidP="000A4EC5">
      <w:pPr>
        <w:pStyle w:val="SourceCode"/>
        <w:spacing w:after="0"/>
      </w:pPr>
    </w:p>
    <w:p w:rsidR="00024B26" w:rsidRDefault="00E25667">
      <w:pPr>
        <w:pStyle w:val="Compact"/>
        <w:numPr>
          <w:ilvl w:val="0"/>
          <w:numId w:val="19"/>
        </w:numPr>
      </w:pPr>
      <w:r>
        <w:t xml:space="preserve">Probability that in any particular cookie being inspected five or more chips part will be found is given by P(X &gt; 4 | </w:t>
      </w:r>
      <m:oMath>
        <m:r>
          <w:rPr>
            <w:rFonts w:ascii="Cambria Math" w:hAnsi="Cambria Math"/>
          </w:rPr>
          <m:t>λ</m:t>
        </m:r>
      </m:oMath>
      <w:r>
        <w:t xml:space="preserve"> = 6.0)</w:t>
      </w:r>
    </w:p>
    <w:p w:rsidR="00024B26" w:rsidRDefault="00E25667">
      <w:pPr>
        <w:pStyle w:val="FirstParagraph"/>
      </w:pPr>
      <w:r>
        <w:t>It is given by 1 - ppois(4, lambda = 6.0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6.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c)  Probability that in any particular cookie being inspected five or more chips part will be found is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)  Probability that in any particular cookie being inspected five or more chips part will be found is  0.7149</w:t>
      </w:r>
    </w:p>
    <w:p w:rsidR="000A4EC5" w:rsidRDefault="000A4EC5" w:rsidP="000A4EC5">
      <w:pPr>
        <w:pStyle w:val="SourceCode"/>
        <w:spacing w:after="0"/>
      </w:pPr>
    </w:p>
    <w:p w:rsidR="003E3C49" w:rsidRPr="003E3C49" w:rsidRDefault="00E25667" w:rsidP="003E3C49">
      <w:pPr>
        <w:pStyle w:val="SourceCode"/>
        <w:numPr>
          <w:ilvl w:val="0"/>
          <w:numId w:val="20"/>
        </w:numPr>
        <w:spacing w:after="0"/>
        <w:ind w:left="482" w:right="-258"/>
        <w:jc w:val="both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Probability that in any particular cookie being inspected will have either four or five chips part is given by </w:t>
      </w:r>
    </w:p>
    <w:p w:rsidR="00024B26" w:rsidRDefault="00E25667" w:rsidP="003E3C49">
      <w:pPr>
        <w:pStyle w:val="SourceCode"/>
        <w:spacing w:after="0"/>
        <w:ind w:left="482"/>
      </w:pPr>
      <w:r>
        <w:rPr>
          <w:rStyle w:val="VerbatimChar"/>
        </w:rPr>
        <w:t xml:space="preserve">P(X = 4 | </w:t>
      </w:r>
      <m:oMath>
        <m:r>
          <w:rPr>
            <w:rFonts w:ascii="Cambria Math" w:hAnsi="Cambria Math"/>
          </w:rPr>
          <m:t>λ</m:t>
        </m:r>
      </m:oMath>
      <w:r>
        <w:rPr>
          <w:rStyle w:val="VerbatimChar"/>
        </w:rPr>
        <w:t xml:space="preserve"> = 6.0) + P(X = 5 | </w:t>
      </w:r>
      <m:oMath>
        <m:r>
          <w:rPr>
            <w:rFonts w:ascii="Cambria Math" w:hAnsi="Cambria Math"/>
          </w:rPr>
          <m:t xml:space="preserve">λ </m:t>
        </m:r>
      </m:oMath>
      <w:r>
        <w:rPr>
          <w:rStyle w:val="VerbatimChar"/>
        </w:rPr>
        <w:t xml:space="preserve"> = 6.0)</w:t>
      </w:r>
    </w:p>
    <w:p w:rsidR="00024B26" w:rsidRDefault="00E25667">
      <w:pPr>
        <w:pStyle w:val="FirstParagraph"/>
      </w:pPr>
      <w:r>
        <w:t>It is given by ppois(5, lambda = 6.0) - ppois(3, lambda = 6.0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lastRenderedPageBreak/>
        <w:t>p1 =</w:t>
      </w:r>
      <w:r>
        <w:rPr>
          <w:rStyle w:val="StringTok"/>
        </w:rPr>
        <w:t xml:space="preserve"> 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6.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6.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d)      Probability that in any particular cookie being inspected will have either four or five chips part is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)      Probability that in any particular cookie being inspected will have either four or five chips part is 0.2945</w:t>
      </w:r>
    </w:p>
    <w:p w:rsidR="000A4EC5" w:rsidRDefault="000A4EC5" w:rsidP="000A4EC5">
      <w:pPr>
        <w:pStyle w:val="SourceCode"/>
        <w:spacing w:after="0"/>
      </w:pPr>
    </w:p>
    <w:p w:rsidR="000A4EC5" w:rsidRDefault="000A4EC5" w:rsidP="000A4EC5">
      <w:pPr>
        <w:pStyle w:val="SourceCode"/>
        <w:pBdr>
          <w:bottom w:val="single" w:sz="6" w:space="1" w:color="auto"/>
        </w:pBdr>
        <w:spacing w:after="0"/>
        <w:rPr>
          <w:rStyle w:val="VerbatimChar"/>
        </w:rPr>
      </w:pPr>
    </w:p>
    <w:p w:rsidR="000A4EC5" w:rsidRDefault="000A4EC5" w:rsidP="000A4EC5">
      <w:pPr>
        <w:pStyle w:val="SourceCode"/>
        <w:spacing w:after="0"/>
      </w:pPr>
    </w:p>
    <w:p w:rsidR="00024B26" w:rsidRDefault="00E25667">
      <w:pPr>
        <w:pStyle w:val="Compact"/>
        <w:numPr>
          <w:ilvl w:val="0"/>
          <w:numId w:val="21"/>
        </w:numPr>
      </w:pPr>
      <w:r>
        <w:t>In a recent year, about two thirds of US households purchased ground coffee. Consider the annual ground coffee expenditures for households purchasing ground coffee assuming that these expenditures are approximately distributed as a normal random variable with a mean of $65.16 and a Standard Deviation of $10.00</w:t>
      </w:r>
    </w:p>
    <w:p w:rsidR="00024B26" w:rsidRDefault="00E25667">
      <w:pPr>
        <w:pStyle w:val="Compact"/>
        <w:numPr>
          <w:ilvl w:val="0"/>
          <w:numId w:val="22"/>
        </w:numPr>
      </w:pPr>
      <w:r>
        <w:t>Find the probability that a household spent less than $35.00.</w:t>
      </w:r>
    </w:p>
    <w:p w:rsidR="00024B26" w:rsidRDefault="00E25667">
      <w:pPr>
        <w:pStyle w:val="Compact"/>
        <w:numPr>
          <w:ilvl w:val="0"/>
          <w:numId w:val="22"/>
        </w:numPr>
      </w:pPr>
      <w:r>
        <w:t>Find the probability that a household spent more than $60.00</w:t>
      </w:r>
    </w:p>
    <w:p w:rsidR="00024B26" w:rsidRDefault="00E25667">
      <w:pPr>
        <w:pStyle w:val="Compact"/>
        <w:numPr>
          <w:ilvl w:val="0"/>
          <w:numId w:val="22"/>
        </w:numPr>
      </w:pPr>
      <w:r>
        <w:t>What proportion of the households spent between $40.00 and $50.00?</w:t>
      </w:r>
    </w:p>
    <w:p w:rsidR="00024B26" w:rsidRDefault="00E25667">
      <w:pPr>
        <w:pStyle w:val="Compact"/>
        <w:numPr>
          <w:ilvl w:val="0"/>
          <w:numId w:val="22"/>
        </w:numPr>
      </w:pPr>
      <w:r>
        <w:t>99% of households spent less than what amount?</w:t>
      </w:r>
    </w:p>
    <w:p w:rsidR="00024B26" w:rsidRDefault="00E25667">
      <w:pPr>
        <w:pStyle w:val="Heading3"/>
      </w:pPr>
      <w:bookmarkStart w:id="7" w:name="solution-3"/>
      <w:bookmarkEnd w:id="7"/>
      <w:r>
        <w:t>Solution</w:t>
      </w:r>
    </w:p>
    <w:p w:rsidR="00024B26" w:rsidRDefault="00E25667">
      <w:pPr>
        <w:pStyle w:val="Heading4"/>
      </w:pPr>
      <w:bookmarkStart w:id="8" w:name="here-mu-65.16-and-sigma-10.00"/>
      <w:bookmarkEnd w:id="8"/>
      <w:r>
        <w:t xml:space="preserve">Here </w:t>
      </w:r>
      <m:oMath>
        <m:r>
          <m:rPr>
            <m:sty m:val="bi"/>
          </m:rPr>
          <w:rPr>
            <w:rFonts w:ascii="Cambria Math" w:hAnsi="Cambria Math"/>
          </w:rPr>
          <m:t>μ</m:t>
        </m:r>
      </m:oMath>
      <w:r>
        <w:t xml:space="preserve"> = 65.16 and 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>
        <w:t xml:space="preserve"> = 10.00</w:t>
      </w:r>
    </w:p>
    <w:p w:rsidR="00024B26" w:rsidRDefault="00E25667">
      <w:pPr>
        <w:pStyle w:val="Compact"/>
        <w:numPr>
          <w:ilvl w:val="0"/>
          <w:numId w:val="23"/>
        </w:numPr>
      </w:pPr>
      <w:r>
        <w:t xml:space="preserve">Probability that household spent less than USD 35.00 is given by P(X &lt; 35 | </w:t>
      </w:r>
      <m:oMath>
        <m:r>
          <w:rPr>
            <w:rFonts w:ascii="Cambria Math" w:hAnsi="Cambria Math"/>
          </w:rPr>
          <m:t>μ</m:t>
        </m:r>
      </m:oMath>
      <w:r>
        <w:t xml:space="preserve"> = 65.16 and </w:t>
      </w:r>
      <m:oMath>
        <m:r>
          <w:rPr>
            <w:rFonts w:ascii="Cambria Math" w:hAnsi="Cambria Math"/>
          </w:rPr>
          <m:t>σ</m:t>
        </m:r>
      </m:oMath>
      <w:r>
        <w:t xml:space="preserve"> = 10)</w:t>
      </w:r>
    </w:p>
    <w:p w:rsidR="00024B26" w:rsidRDefault="00E25667">
      <w:pPr>
        <w:pStyle w:val="FirstParagraph"/>
      </w:pPr>
      <w:r>
        <w:t>It is given by 1 - pnorm(35, mean = 65.16, sd = 10.0, lower.tail=FALSE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65.16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 xml:space="preserve">, </w:t>
      </w:r>
      <w:r>
        <w:rPr>
          <w:rStyle w:val="DataTypeTok"/>
        </w:rPr>
        <w:t>lower.tail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a)  Probability that household spent less than USD 35.00 is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)  Probability that household spent less than USD 35.00 is 0.0013</w:t>
      </w:r>
    </w:p>
    <w:p w:rsidR="00024B26" w:rsidRDefault="00E25667">
      <w:pPr>
        <w:pStyle w:val="Compact"/>
        <w:numPr>
          <w:ilvl w:val="0"/>
          <w:numId w:val="24"/>
        </w:numPr>
      </w:pPr>
      <w:r>
        <w:t xml:space="preserve">Probability that a household spent more than USD 60.00 is given by P(X &gt; 60 | </w:t>
      </w:r>
      <m:oMath>
        <m:r>
          <w:rPr>
            <w:rFonts w:ascii="Cambria Math" w:hAnsi="Cambria Math"/>
          </w:rPr>
          <m:t>μ</m:t>
        </m:r>
      </m:oMath>
      <w:r>
        <w:t xml:space="preserve"> = 65.16 and </w:t>
      </w:r>
      <m:oMath>
        <m:r>
          <w:rPr>
            <w:rFonts w:ascii="Cambria Math" w:hAnsi="Cambria Math"/>
          </w:rPr>
          <m:t>σ</m:t>
        </m:r>
      </m:oMath>
      <w:r>
        <w:t xml:space="preserve"> = 10)</w:t>
      </w:r>
    </w:p>
    <w:p w:rsidR="00024B26" w:rsidRDefault="00E25667" w:rsidP="000A4EC5">
      <w:pPr>
        <w:pStyle w:val="FirstParagraph"/>
        <w:spacing w:before="0" w:after="0"/>
      </w:pPr>
      <w:r>
        <w:t>It is given by pnorm(60, mean = 65.16, sd = 10.0, lower.tail=FALSE)</w:t>
      </w:r>
    </w:p>
    <w:p w:rsidR="00024B26" w:rsidRDefault="00E25667" w:rsidP="000A4EC5">
      <w:pPr>
        <w:pStyle w:val="SourceCode"/>
        <w:wordWrap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65.16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 xml:space="preserve">, </w:t>
      </w:r>
      <w:r>
        <w:rPr>
          <w:rStyle w:val="DataTypeTok"/>
        </w:rPr>
        <w:t>lower.tai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Probability that a household spent more than USD 60.00 is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E3C49" w:rsidRDefault="00E25667" w:rsidP="000A4EC5">
      <w:pPr>
        <w:pStyle w:val="SourceCode"/>
        <w:wordWrap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robability that a household spent more than USD 60.00 is 0.6971</w:t>
      </w:r>
    </w:p>
    <w:p w:rsidR="003E3C49" w:rsidRDefault="003E3C49">
      <w:pPr>
        <w:rPr>
          <w:rStyle w:val="VerbatimChar"/>
        </w:rPr>
      </w:pPr>
      <w:r>
        <w:rPr>
          <w:rStyle w:val="VerbatimChar"/>
        </w:rPr>
        <w:br w:type="page"/>
      </w:r>
    </w:p>
    <w:p w:rsidR="00024B26" w:rsidRDefault="00E25667">
      <w:pPr>
        <w:pStyle w:val="Compact"/>
        <w:numPr>
          <w:ilvl w:val="0"/>
          <w:numId w:val="25"/>
        </w:numPr>
      </w:pPr>
      <w:r>
        <w:lastRenderedPageBreak/>
        <w:t>Probability that a households spent between USD 40.00 and USD 50.00 is given by pnorm(50, mean = 65.16, sd = 10.0, lower.tail= TRUE) - pnorm(40, mean = 65.16, sd = 10.0, lower.tail= TRUE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p1 =</w:t>
      </w:r>
      <w:r>
        <w:rPr>
          <w:rStyle w:val="StringTok"/>
        </w:rPr>
        <w:t xml:space="preserve"> 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65.16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 xml:space="preserve">, </w:t>
      </w:r>
      <w:r>
        <w:rPr>
          <w:rStyle w:val="DataTypeTok"/>
        </w:rPr>
        <w:t>lower.tail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65.16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 xml:space="preserve">, </w:t>
      </w:r>
      <w:r>
        <w:rPr>
          <w:rStyle w:val="DataTypeTok"/>
        </w:rPr>
        <w:t>lower.tail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Probability that a households spent between USD 40.00 and USD 50.00 is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1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robability that a households spent between USD 40.00 and USD 50.00 is 0.0588</w:t>
      </w:r>
    </w:p>
    <w:p w:rsidR="00024B26" w:rsidRDefault="00E25667">
      <w:pPr>
        <w:pStyle w:val="Compact"/>
        <w:numPr>
          <w:ilvl w:val="0"/>
          <w:numId w:val="26"/>
        </w:numPr>
      </w:pPr>
      <w:r>
        <w:t>99 percent of households spent less than what amount is given by qnorm( 0.99, mean = 65.16, sd = 10.0)</w:t>
      </w:r>
    </w:p>
    <w:p w:rsidR="00024B26" w:rsidRDefault="00E25667" w:rsidP="000A4EC5">
      <w:pPr>
        <w:pStyle w:val="SourceCode"/>
        <w:spacing w:after="0"/>
      </w:pPr>
      <w:r>
        <w:rPr>
          <w:rStyle w:val="NormalTok"/>
        </w:rPr>
        <w:t>value1 =</w:t>
      </w:r>
      <w:r>
        <w:rPr>
          <w:rStyle w:val="StringTok"/>
        </w:rPr>
        <w:t xml:space="preserve">  </w:t>
      </w:r>
      <w:r>
        <w:rPr>
          <w:rStyle w:val="KeywordTok"/>
        </w:rPr>
        <w:t>qnorm</w:t>
      </w:r>
      <w:r>
        <w:rPr>
          <w:rStyle w:val="NormalTok"/>
        </w:rPr>
        <w:t xml:space="preserve">(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65.16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Amount that will be sepnt by    99 percent of households is USD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value1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024B26" w:rsidRDefault="00E25667" w:rsidP="000A4EC5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mount that will be sepnt by    99 percent of households is USD  88.42</w:t>
      </w:r>
    </w:p>
    <w:p w:rsidR="000A4EC5" w:rsidRDefault="000A4EC5" w:rsidP="000A4EC5">
      <w:pPr>
        <w:pStyle w:val="SourceCode"/>
        <w:spacing w:after="0"/>
      </w:pPr>
    </w:p>
    <w:p w:rsidR="000A4EC5" w:rsidRDefault="000A4EC5" w:rsidP="000A4EC5">
      <w:pPr>
        <w:pStyle w:val="SourceCode"/>
        <w:pBdr>
          <w:bottom w:val="single" w:sz="6" w:space="1" w:color="auto"/>
        </w:pBdr>
        <w:spacing w:after="0"/>
        <w:rPr>
          <w:rStyle w:val="VerbatimChar"/>
        </w:rPr>
      </w:pPr>
    </w:p>
    <w:p w:rsidR="000A4EC5" w:rsidRDefault="000A4EC5" w:rsidP="000A4EC5">
      <w:pPr>
        <w:pStyle w:val="SourceCode"/>
        <w:spacing w:after="0"/>
      </w:pPr>
    </w:p>
    <w:p w:rsidR="000A4EC5" w:rsidRDefault="000A4EC5" w:rsidP="000A4EC5">
      <w:pPr>
        <w:pStyle w:val="SourceCode"/>
        <w:spacing w:after="0"/>
      </w:pPr>
    </w:p>
    <w:sectPr w:rsidR="000A4EC5" w:rsidSect="00ED2CE8">
      <w:headerReference w:type="default" r:id="rId8"/>
      <w:footerReference w:type="default" r:id="rId9"/>
      <w:pgSz w:w="12240" w:h="15840"/>
      <w:pgMar w:top="714" w:right="1440" w:bottom="1440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6820" w:rsidRDefault="00966820">
      <w:pPr>
        <w:spacing w:after="0"/>
      </w:pPr>
      <w:r>
        <w:separator/>
      </w:r>
    </w:p>
  </w:endnote>
  <w:endnote w:type="continuationSeparator" w:id="0">
    <w:p w:rsidR="00966820" w:rsidRDefault="009668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4EC5" w:rsidRDefault="000A4EC5" w:rsidP="000A4EC5">
    <w:pPr>
      <w:pStyle w:val="Author"/>
    </w:pPr>
    <w:r>
      <w:t>Moderator                                                                                    27 November 2018</w:t>
    </w:r>
  </w:p>
  <w:p w:rsidR="000A4EC5" w:rsidRDefault="000A4EC5">
    <w:pPr>
      <w:pStyle w:val="Footer"/>
    </w:pPr>
  </w:p>
  <w:p w:rsidR="000A4EC5" w:rsidRDefault="000A4E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6820" w:rsidRDefault="00966820">
      <w:r>
        <w:separator/>
      </w:r>
    </w:p>
  </w:footnote>
  <w:footnote w:type="continuationSeparator" w:id="0">
    <w:p w:rsidR="00966820" w:rsidRDefault="009668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CE8" w:rsidRPr="00ED2CE8" w:rsidRDefault="00ED2CE8" w:rsidP="00ED2CE8">
    <w:pPr>
      <w:pStyle w:val="Title"/>
      <w:spacing w:before="0" w:after="0"/>
      <w:ind w:left="-709" w:right="-539"/>
      <w:contextualSpacing/>
      <w:jc w:val="left"/>
      <w:rPr>
        <w:sz w:val="32"/>
      </w:rPr>
    </w:pPr>
    <w:r w:rsidRPr="00ED2CE8">
      <w:rPr>
        <w:noProof/>
        <w:sz w:val="40"/>
        <w:lang w:val="en-IN" w:eastAsia="en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5A1188" wp14:editId="16E908AE">
              <wp:simplePos x="0" y="0"/>
              <wp:positionH relativeFrom="column">
                <wp:posOffset>-933450</wp:posOffset>
              </wp:positionH>
              <wp:positionV relativeFrom="paragraph">
                <wp:posOffset>33655</wp:posOffset>
              </wp:positionV>
              <wp:extent cx="266700" cy="428625"/>
              <wp:effectExtent l="0" t="0" r="0" b="9525"/>
              <wp:wrapNone/>
              <wp:docPr id="31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6700" cy="428625"/>
                      </a:xfrm>
                      <a:prstGeom prst="rect">
                        <a:avLst/>
                      </a:prstGeom>
                      <a:solidFill>
                        <a:srgbClr val="25AAE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anchor="ctr"/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6C08175" id="Rectangle 9" o:spid="_x0000_s1026" style="position:absolute;margin-left:-73.5pt;margin-top:2.65pt;width:21pt;height:33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" fillcolor="#25aae2" stroked="f" strokeweight="2pt"/>
          </w:pict>
        </mc:Fallback>
      </mc:AlternateContent>
    </w:r>
    <w:r w:rsidRPr="00ED2CE8">
      <w:rPr>
        <w:noProof/>
        <w:sz w:val="40"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6530E1" wp14:editId="53110B8B">
              <wp:simplePos x="0" y="0"/>
              <wp:positionH relativeFrom="column">
                <wp:posOffset>-933450</wp:posOffset>
              </wp:positionH>
              <wp:positionV relativeFrom="paragraph">
                <wp:posOffset>-366395</wp:posOffset>
              </wp:positionV>
              <wp:extent cx="266700" cy="400050"/>
              <wp:effectExtent l="0" t="0" r="0" b="0"/>
              <wp:wrapNone/>
              <wp:docPr id="29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66700" cy="400050"/>
                      </a:xfrm>
                      <a:prstGeom prst="rect">
                        <a:avLst/>
                      </a:prstGeom>
                      <a:solidFill>
                        <a:srgbClr val="0F75B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anchor="ctr"/>
                  </wps:wsp>
                </a:graphicData>
              </a:graphic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2A9C80D" id="Rectangle 7" o:spid="_x0000_s1026" style="position:absolute;margin-left:-73.5pt;margin-top:-28.85pt;width:21pt;height:3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" fillcolor="#0f75bd" stroked="f" strokeweight="2pt"/>
          </w:pict>
        </mc:Fallback>
      </mc:AlternateContent>
    </w:r>
    <w:r w:rsidRPr="00ED2CE8">
      <w:rPr>
        <w:color w:val="000000" w:themeColor="text1"/>
      </w:rPr>
      <w:t>Practice Questions for Probability Distributions</w:t>
    </w:r>
    <w:r w:rsidRPr="00ED2CE8">
      <w:t xml:space="preserve"> </w:t>
    </w:r>
    <w:r>
      <w:t xml:space="preserve"> </w:t>
    </w:r>
    <w:r>
      <w:rPr>
        <w:noProof/>
        <w:lang w:val="en-IN" w:eastAsia="en-IN"/>
      </w:rPr>
      <w:drawing>
        <wp:inline distT="0" distB="0" distL="0" distR="0" wp14:anchorId="7B102007" wp14:editId="34A9AE3F">
          <wp:extent cx="2045335" cy="427990"/>
          <wp:effectExtent l="0" t="0" r="0" b="0"/>
          <wp:docPr id="17" name="Picture 17" descr="E:\Brand &amp; all that\Greatlearning Logo\Greatlearning 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3" name="Picture 10" descr="E:\Brand &amp; all that\Greatlearning Logo\Greatlearning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363" t="19598" r="17929" b="71117"/>
                  <a:stretch>
                    <a:fillRect/>
                  </a:stretch>
                </pic:blipFill>
                <pic:spPr bwMode="auto">
                  <a:xfrm>
                    <a:off x="0" y="0"/>
                    <a:ext cx="2045335" cy="4279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  <w:p w:rsidR="00ED2CE8" w:rsidRDefault="00ED2CE8" w:rsidP="00ED2CE8">
    <w:pPr>
      <w:pStyle w:val="Header"/>
      <w:jc w:val="right"/>
    </w:pPr>
  </w:p>
  <w:p w:rsidR="00ED2CE8" w:rsidRDefault="00ED2CE8" w:rsidP="00ED2CE8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52800D3"/>
    <w:multiLevelType w:val="multilevel"/>
    <w:tmpl w:val="8F9CDED6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9724E19"/>
    <w:multiLevelType w:val="multilevel"/>
    <w:tmpl w:val="556C6C62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79F6E5C"/>
    <w:multiLevelType w:val="multilevel"/>
    <w:tmpl w:val="77522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BE56E03"/>
    <w:multiLevelType w:val="multilevel"/>
    <w:tmpl w:val="21CA902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0D43045"/>
    <w:multiLevelType w:val="multilevel"/>
    <w:tmpl w:val="B608EB16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8E9ED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700D39D"/>
    <w:multiLevelType w:val="multilevel"/>
    <w:tmpl w:val="ED7C2DB8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79F455"/>
    <w:multiLevelType w:val="multilevel"/>
    <w:tmpl w:val="B7C80B9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435A208"/>
    <w:multiLevelType w:val="multilevel"/>
    <w:tmpl w:val="524C7CD6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75AD72C"/>
    <w:multiLevelType w:val="multilevel"/>
    <w:tmpl w:val="6004DEA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712C25E"/>
    <w:multiLevelType w:val="multilevel"/>
    <w:tmpl w:val="5E4288B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4B26"/>
    <w:rsid w:val="000A4EC5"/>
    <w:rsid w:val="00386346"/>
    <w:rsid w:val="003E3C49"/>
    <w:rsid w:val="004E29B3"/>
    <w:rsid w:val="00590D07"/>
    <w:rsid w:val="00784D58"/>
    <w:rsid w:val="00884597"/>
    <w:rsid w:val="008D6863"/>
    <w:rsid w:val="00966820"/>
    <w:rsid w:val="00B86B75"/>
    <w:rsid w:val="00BC48D5"/>
    <w:rsid w:val="00C36279"/>
    <w:rsid w:val="00E25667"/>
    <w:rsid w:val="00E315A3"/>
    <w:rsid w:val="00ED2C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E36BE"/>
  <w15:docId w15:val="{76939F4E-ED6A-42D7-9245-C039FC59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ED2CE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2CE8"/>
  </w:style>
  <w:style w:type="paragraph" w:styleId="Footer">
    <w:name w:val="footer"/>
    <w:basedOn w:val="Normal"/>
    <w:link w:val="FooterChar"/>
    <w:uiPriority w:val="99"/>
    <w:unhideWhenUsed/>
    <w:rsid w:val="00ED2CE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2CE8"/>
  </w:style>
  <w:style w:type="character" w:customStyle="1" w:styleId="TitleChar">
    <w:name w:val="Title Char"/>
    <w:basedOn w:val="DefaultParagraphFont"/>
    <w:link w:val="Title"/>
    <w:uiPriority w:val="10"/>
    <w:rsid w:val="00ED2CE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12289-2DA1-4999-BC92-3D1E80D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1284</Words>
  <Characters>732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</vt:lpstr>
    </vt:vector>
  </TitlesOfParts>
  <Company/>
  <LinksUpToDate>false</LinksUpToDate>
  <CharactersWithSpaces>8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</dc:title>
  <dc:creator>Moderator</dc:creator>
  <cp:lastModifiedBy>Shreyan Datta Chakraborty</cp:lastModifiedBy>
  <cp:revision>5</cp:revision>
  <dcterms:created xsi:type="dcterms:W3CDTF">2018-11-27T15:46:00Z</dcterms:created>
  <dcterms:modified xsi:type="dcterms:W3CDTF">2019-06-13T05:50:00Z</dcterms:modified>
</cp:coreProperties>
</file>